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4652" w:rsidRPr="009D4652" w:rsidRDefault="009D4652" w:rsidP="009D4652">
      <w:pPr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</w:pPr>
      <w:r w:rsidRPr="009D4652"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  <w:t xml:space="preserve">Project </w:t>
      </w:r>
      <w:bookmarkStart w:id="0" w:name="_GoBack"/>
      <w:bookmarkEnd w:id="0"/>
      <w:proofErr w:type="spellStart"/>
      <w:r w:rsidRPr="009D4652"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  <w:t>Topic</w:t>
      </w:r>
      <w:proofErr w:type="spellEnd"/>
      <w:r w:rsidRPr="009D4652"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  <w:t xml:space="preserve">: 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  <w:t>Cartagena</w:t>
      </w:r>
      <w:proofErr w:type="spellEnd"/>
      <w:r w:rsidRPr="009D4652">
        <w:rPr>
          <w:rFonts w:ascii="Verdana" w:eastAsia="Times New Roman" w:hAnsi="Verdana" w:cs="Times New Roman"/>
          <w:b/>
          <w:bCs/>
          <w:color w:val="393939"/>
          <w:sz w:val="24"/>
          <w:szCs w:val="24"/>
          <w:lang w:val="tr-TR" w:eastAsia="tr-TR"/>
        </w:rPr>
        <w:t xml:space="preserve"> Board Game</w:t>
      </w:r>
    </w:p>
    <w:p w:rsidR="009D4652" w:rsidRPr="009D4652" w:rsidRDefault="009D4652" w:rsidP="009D4652">
      <w:pPr>
        <w:spacing w:after="225" w:line="240" w:lineRule="auto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elevan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ink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:</w:t>
      </w:r>
    </w:p>
    <w:p w:rsidR="009D4652" w:rsidRPr="009D4652" w:rsidRDefault="009D4652" w:rsidP="009D4652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hyperlink r:id="rId6" w:history="1"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https://boardgamegeek.com/boardgame/826/cartagena</w:t>
        </w:r>
      </w:hyperlink>
    </w:p>
    <w:p w:rsidR="009D4652" w:rsidRPr="009D4652" w:rsidRDefault="009D4652" w:rsidP="009D4652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hyperlink r:id="rId7" w:history="1"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http://riograndegames.com/Game/63-Cartagena</w:t>
        </w:r>
      </w:hyperlink>
    </w:p>
    <w:p w:rsidR="009D4652" w:rsidRPr="009D4652" w:rsidRDefault="009D4652" w:rsidP="009D4652">
      <w:pPr>
        <w:spacing w:after="225" w:line="240" w:lineRule="auto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rojec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you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i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mplemen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tagena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board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can be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2-5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has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oa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r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ro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gram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tart</w:t>
      </w:r>
      <w:proofErr w:type="gram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nag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board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his/her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n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spacing w:after="225" w:line="240" w:lineRule="auto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Here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ul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tup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mpos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gment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gmen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tain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ai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u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inear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ollow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rint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: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tt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key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wo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ku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hat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sto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gmen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tain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xact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gmen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rder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andom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orm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utt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gment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nd-to-e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magin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number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ro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1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36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nitial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c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t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eginn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(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.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itio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0)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oa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t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(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.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itio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37). </w:t>
      </w:r>
      <w:hyperlink r:id="rId8" w:history="1"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[</w:t>
        </w:r>
        <w:proofErr w:type="spellStart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Sample</w:t>
        </w:r>
        <w:proofErr w:type="spellEnd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 xml:space="preserve"> </w:t>
        </w:r>
        <w:proofErr w:type="spellStart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segment</w:t>
        </w:r>
        <w:proofErr w:type="spellEnd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]</w:t>
        </w:r>
      </w:hyperlink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hyperlink r:id="rId9" w:history="1"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[</w:t>
        </w:r>
        <w:proofErr w:type="spellStart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Sample</w:t>
        </w:r>
        <w:proofErr w:type="spellEnd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 xml:space="preserve"> </w:t>
        </w:r>
        <w:proofErr w:type="spellStart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game</w:t>
        </w:r>
        <w:proofErr w:type="spellEnd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 xml:space="preserve"> </w:t>
        </w:r>
        <w:proofErr w:type="spellStart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layout</w:t>
        </w:r>
        <w:proofErr w:type="spellEnd"/>
        <w:r w:rsidRPr="009D4652">
          <w:rPr>
            <w:rFonts w:ascii="Verdana" w:eastAsia="Times New Roman" w:hAnsi="Verdana" w:cs="Times New Roman"/>
            <w:color w:val="3399CC"/>
            <w:sz w:val="20"/>
            <w:szCs w:val="20"/>
            <w:u w:val="single"/>
            <w:lang w:val="tr-TR" w:eastAsia="tr-TR"/>
          </w:rPr>
          <w:t>]</w:t>
        </w:r>
      </w:hyperlink>
    </w:p>
    <w:p w:rsidR="009D4652" w:rsidRPr="009D4652" w:rsidRDefault="009D4652" w:rsidP="009D4652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eck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andom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huffl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rint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(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s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)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30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has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has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niqu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lo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si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lor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: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lu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yello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re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row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nitial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iv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6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ro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eck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rest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eck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c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a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ith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a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spacing w:after="225" w:line="240" w:lineRule="auto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tup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mple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tart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Here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rul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: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i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hoi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iscard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f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ocat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t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itio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r w:rsidRPr="009D4652">
        <w:rPr>
          <w:rFonts w:ascii="Verdana" w:eastAsia="Times New Roman" w:hAnsi="Verdana" w:cs="Times New Roman"/>
          <w:i/>
          <w:iCs/>
          <w:color w:val="222222"/>
          <w:sz w:val="20"/>
          <w:szCs w:val="20"/>
          <w:lang w:val="tr-TR" w:eastAsia="tr-TR"/>
        </w:rPr>
        <w:t>n</w:t>
      </w:r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it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irs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unoccupi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t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itio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reat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r w:rsidRPr="009D4652">
        <w:rPr>
          <w:rFonts w:ascii="Verdana" w:eastAsia="Times New Roman" w:hAnsi="Verdana" w:cs="Times New Roman"/>
          <w:i/>
          <w:iCs/>
          <w:color w:val="222222"/>
          <w:sz w:val="20"/>
          <w:szCs w:val="20"/>
          <w:lang w:val="tr-TR" w:eastAsia="tr-TR"/>
        </w:rPr>
        <w:t>n</w:t>
      </w:r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hos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ymbo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iscard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f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n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uc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i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hoi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s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irs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 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occupied</w:t>
      </w:r>
      <w:proofErr w:type="spellEnd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 xml:space="preserve"> at 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most</w:t>
      </w:r>
      <w:proofErr w:type="spellEnd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two</w:t>
      </w:r>
      <w:proofErr w:type="spellEnd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n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numb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xist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and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(1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2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)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not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si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erfor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f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n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irectio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ca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la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oul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be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s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ehi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noccupi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ccupi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ell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ta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re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ca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erfor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w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ur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s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s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ossi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erform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n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ur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: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ga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(s).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(s)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(s)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gai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(s).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dvanc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kip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co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1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ackw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raw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(s),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kip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co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en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he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a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f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i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irat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n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o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becom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winn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ll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a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w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c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ace-up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o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a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ur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If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in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deck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r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mpletel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sum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, re-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huff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s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ard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a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tinu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ing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.</w:t>
      </w:r>
    </w:p>
    <w:p w:rsidR="009D4652" w:rsidRPr="009D4652" w:rsidRDefault="009D4652" w:rsidP="009D4652">
      <w:pPr>
        <w:spacing w:before="150" w:after="150" w:line="240" w:lineRule="auto"/>
        <w:outlineLvl w:val="2"/>
        <w:rPr>
          <w:rFonts w:ascii="Verdana" w:eastAsia="Times New Roman" w:hAnsi="Verdana" w:cs="Times New Roman"/>
          <w:b/>
          <w:bCs/>
          <w:color w:val="494949"/>
          <w:sz w:val="27"/>
          <w:szCs w:val="27"/>
          <w:lang w:val="tr-TR" w:eastAsia="tr-TR"/>
        </w:rPr>
      </w:pPr>
      <w:r w:rsidRPr="009D4652">
        <w:rPr>
          <w:rFonts w:ascii="Verdana" w:eastAsia="Times New Roman" w:hAnsi="Verdana" w:cs="Times New Roman"/>
          <w:b/>
          <w:bCs/>
          <w:color w:val="494949"/>
          <w:sz w:val="27"/>
          <w:szCs w:val="27"/>
          <w:lang w:val="tr-TR" w:eastAsia="tr-TR"/>
        </w:rPr>
        <w:t>Network</w:t>
      </w:r>
    </w:p>
    <w:p w:rsidR="009D4652" w:rsidRPr="009D4652" w:rsidRDefault="009D4652" w:rsidP="009D4652">
      <w:pPr>
        <w:spacing w:after="225" w:line="240" w:lineRule="auto"/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</w:pP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k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gam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abl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ov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network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You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ay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se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ocket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nnection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fo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i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.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Us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Comma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attern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o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send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player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moves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rough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</w:t>
      </w:r>
      <w:proofErr w:type="spellStart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>the</w:t>
      </w:r>
      <w:proofErr w:type="spellEnd"/>
      <w:r w:rsidRPr="009D4652">
        <w:rPr>
          <w:rFonts w:ascii="Verdana" w:eastAsia="Times New Roman" w:hAnsi="Verdana" w:cs="Times New Roman"/>
          <w:color w:val="222222"/>
          <w:sz w:val="20"/>
          <w:szCs w:val="20"/>
          <w:lang w:val="tr-TR" w:eastAsia="tr-TR"/>
        </w:rPr>
        <w:t xml:space="preserve"> network.</w:t>
      </w:r>
    </w:p>
    <w:p w:rsidR="00E11F64" w:rsidRPr="009D4652" w:rsidRDefault="00E11F64">
      <w:pPr>
        <w:rPr>
          <w:lang w:val="tr-TR"/>
        </w:rPr>
      </w:pPr>
    </w:p>
    <w:sectPr w:rsidR="00E11F64" w:rsidRPr="009D4652" w:rsidSect="009D4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F549D5"/>
    <w:multiLevelType w:val="multilevel"/>
    <w:tmpl w:val="86F60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174FCA"/>
    <w:multiLevelType w:val="multilevel"/>
    <w:tmpl w:val="58483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DE06AAD"/>
    <w:multiLevelType w:val="multilevel"/>
    <w:tmpl w:val="9D565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MrcwNbAwNDA1MjZR0lEKTi0uzszPAykwrAUA1Ea8UywAAAA="/>
  </w:docVars>
  <w:rsids>
    <w:rsidRoot w:val="009D4652"/>
    <w:rsid w:val="009D4652"/>
    <w:rsid w:val="00E1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2">
    <w:name w:val="heading 2"/>
    <w:basedOn w:val="Normal"/>
    <w:link w:val="Balk2Char"/>
    <w:uiPriority w:val="9"/>
    <w:qFormat/>
    <w:rsid w:val="009D465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tr-TR" w:eastAsia="tr-TR"/>
    </w:rPr>
  </w:style>
  <w:style w:type="paragraph" w:styleId="Balk3">
    <w:name w:val="heading 3"/>
    <w:basedOn w:val="Normal"/>
    <w:link w:val="Balk3Char"/>
    <w:uiPriority w:val="9"/>
    <w:qFormat/>
    <w:rsid w:val="009D46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9D4652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9D465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9D4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9D4652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9D4652"/>
  </w:style>
  <w:style w:type="character" w:styleId="Vurgu">
    <w:name w:val="Emphasis"/>
    <w:basedOn w:val="VarsaylanParagrafYazTipi"/>
    <w:uiPriority w:val="20"/>
    <w:qFormat/>
    <w:rsid w:val="009D4652"/>
    <w:rPr>
      <w:i/>
      <w:iCs/>
    </w:rPr>
  </w:style>
  <w:style w:type="character" w:styleId="Gl">
    <w:name w:val="Strong"/>
    <w:basedOn w:val="VarsaylanParagrafYazTipi"/>
    <w:uiPriority w:val="22"/>
    <w:qFormat/>
    <w:rsid w:val="009D46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2">
    <w:name w:val="heading 2"/>
    <w:basedOn w:val="Normal"/>
    <w:link w:val="Balk2Char"/>
    <w:uiPriority w:val="9"/>
    <w:qFormat/>
    <w:rsid w:val="009D465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tr-TR" w:eastAsia="tr-TR"/>
    </w:rPr>
  </w:style>
  <w:style w:type="paragraph" w:styleId="Balk3">
    <w:name w:val="heading 3"/>
    <w:basedOn w:val="Normal"/>
    <w:link w:val="Balk3Char"/>
    <w:uiPriority w:val="9"/>
    <w:qFormat/>
    <w:rsid w:val="009D46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9D4652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9D465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9D4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9D4652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9D4652"/>
  </w:style>
  <w:style w:type="character" w:styleId="Vurgu">
    <w:name w:val="Emphasis"/>
    <w:basedOn w:val="VarsaylanParagrafYazTipi"/>
    <w:uiPriority w:val="20"/>
    <w:qFormat/>
    <w:rsid w:val="009D4652"/>
    <w:rPr>
      <w:i/>
      <w:iCs/>
    </w:rPr>
  </w:style>
  <w:style w:type="character" w:styleId="Gl">
    <w:name w:val="Strong"/>
    <w:basedOn w:val="VarsaylanParagrafYazTipi"/>
    <w:uiPriority w:val="22"/>
    <w:qFormat/>
    <w:rsid w:val="009D46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81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temur.github.io/cs534/img/segment.jpg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riograndegames.com/Game/63-Cartagen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ardgamegeek.com/boardgame/826/cartagen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aktemur.github.io/cs534/img/cartagena.jpg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1</Words>
  <Characters>3090</Characters>
  <Application>Microsoft Office Word</Application>
  <DocSecurity>0</DocSecurity>
  <Lines>25</Lines>
  <Paragraphs>7</Paragraphs>
  <ScaleCrop>false</ScaleCrop>
  <Company/>
  <LinksUpToDate>false</LinksUpToDate>
  <CharactersWithSpaces>3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da</dc:creator>
  <cp:lastModifiedBy>Arda</cp:lastModifiedBy>
  <cp:revision>1</cp:revision>
  <dcterms:created xsi:type="dcterms:W3CDTF">2017-12-22T14:50:00Z</dcterms:created>
  <dcterms:modified xsi:type="dcterms:W3CDTF">2017-12-22T14:51:00Z</dcterms:modified>
</cp:coreProperties>
</file>